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4BF50" w14:textId="77777777" w:rsidR="00FB5D46" w:rsidRPr="00344A56" w:rsidRDefault="00FB5D46" w:rsidP="00FB5D4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344A56">
        <w:rPr>
          <w:rFonts w:ascii="Arial" w:hAnsi="Arial" w:cs="Arial"/>
          <w:b/>
          <w:sz w:val="24"/>
          <w:szCs w:val="24"/>
        </w:rPr>
        <w:t>Annual Meeting</w:t>
      </w:r>
    </w:p>
    <w:p w14:paraId="195C0382" w14:textId="77777777" w:rsidR="00FB5D46" w:rsidRPr="00344A56" w:rsidRDefault="00FB5D46" w:rsidP="00FB5D4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344A56">
        <w:rPr>
          <w:rFonts w:ascii="Arial" w:hAnsi="Arial" w:cs="Arial"/>
          <w:b/>
          <w:sz w:val="24"/>
          <w:szCs w:val="24"/>
        </w:rPr>
        <w:t>Multistate Project NE1727: Influence of ovary, uterus, and embryo on pregnancy success in ruminants</w:t>
      </w:r>
    </w:p>
    <w:p w14:paraId="79FF427A" w14:textId="77777777" w:rsidR="00FB5D46" w:rsidRPr="00344A56" w:rsidRDefault="0023478E" w:rsidP="00FB5D4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344A56">
        <w:rPr>
          <w:rFonts w:ascii="Arial" w:hAnsi="Arial" w:cs="Arial"/>
          <w:b/>
          <w:sz w:val="24"/>
          <w:szCs w:val="24"/>
        </w:rPr>
        <w:t>Virtual (Zoom) Meeting</w:t>
      </w:r>
    </w:p>
    <w:p w14:paraId="50A6419F" w14:textId="35720172" w:rsidR="00FB5D46" w:rsidRPr="00344A56" w:rsidRDefault="00F572E8" w:rsidP="00FB5D4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344A56">
        <w:rPr>
          <w:rFonts w:ascii="Arial" w:hAnsi="Arial" w:cs="Arial"/>
          <w:b/>
          <w:sz w:val="24"/>
          <w:szCs w:val="24"/>
        </w:rPr>
        <w:t>August</w:t>
      </w:r>
      <w:r w:rsidR="00FB5D46" w:rsidRPr="00344A56">
        <w:rPr>
          <w:rFonts w:ascii="Arial" w:hAnsi="Arial" w:cs="Arial"/>
          <w:b/>
          <w:sz w:val="24"/>
          <w:szCs w:val="24"/>
        </w:rPr>
        <w:t xml:space="preserve"> </w:t>
      </w:r>
      <w:r w:rsidRPr="00344A56">
        <w:rPr>
          <w:rFonts w:ascii="Arial" w:hAnsi="Arial" w:cs="Arial"/>
          <w:b/>
          <w:sz w:val="24"/>
          <w:szCs w:val="24"/>
        </w:rPr>
        <w:t>12-13</w:t>
      </w:r>
      <w:r w:rsidR="0023478E" w:rsidRPr="00344A56">
        <w:rPr>
          <w:rFonts w:ascii="Arial" w:hAnsi="Arial" w:cs="Arial"/>
          <w:b/>
          <w:sz w:val="24"/>
          <w:szCs w:val="24"/>
        </w:rPr>
        <w:t>, 202</w:t>
      </w:r>
      <w:r w:rsidRPr="00344A56">
        <w:rPr>
          <w:rFonts w:ascii="Arial" w:hAnsi="Arial" w:cs="Arial"/>
          <w:b/>
          <w:sz w:val="24"/>
          <w:szCs w:val="24"/>
        </w:rPr>
        <w:t>1</w:t>
      </w:r>
    </w:p>
    <w:p w14:paraId="153061FB" w14:textId="77777777" w:rsidR="00FB5D46" w:rsidRPr="00344A56" w:rsidRDefault="00FB5D46" w:rsidP="00FB5D4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3661E54" w14:textId="77777777" w:rsidR="0039090B" w:rsidRPr="00344A56" w:rsidRDefault="0039090B" w:rsidP="0039090B">
      <w:pPr>
        <w:spacing w:after="120" w:line="240" w:lineRule="auto"/>
        <w:rPr>
          <w:rFonts w:ascii="Arial" w:hAnsi="Arial" w:cs="Arial"/>
          <w:b/>
          <w:u w:val="single"/>
        </w:rPr>
      </w:pPr>
      <w:r w:rsidRPr="00344A56">
        <w:rPr>
          <w:rFonts w:ascii="Arial" w:hAnsi="Arial" w:cs="Arial"/>
          <w:b/>
          <w:u w:val="single"/>
        </w:rPr>
        <w:t xml:space="preserve">Tuesday May 17, 2022 </w:t>
      </w:r>
    </w:p>
    <w:p w14:paraId="1FA64845" w14:textId="77777777" w:rsidR="0039090B" w:rsidRPr="00344A56" w:rsidRDefault="0039090B" w:rsidP="0039090B">
      <w:pPr>
        <w:pStyle w:val="ListParagraph"/>
        <w:spacing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 xml:space="preserve">  9:00</w:t>
      </w:r>
      <w:r w:rsidRPr="00344A56">
        <w:rPr>
          <w:rFonts w:ascii="Arial" w:hAnsi="Arial" w:cs="Arial"/>
        </w:rPr>
        <w:tab/>
        <w:t>Gather</w:t>
      </w:r>
      <w:r w:rsidRPr="00344A56">
        <w:rPr>
          <w:rFonts w:ascii="Arial" w:hAnsi="Arial" w:cs="Arial"/>
        </w:rPr>
        <w:tab/>
      </w:r>
    </w:p>
    <w:p w14:paraId="492F4B0B" w14:textId="77777777" w:rsidR="0039090B" w:rsidRPr="00344A56" w:rsidRDefault="0039090B" w:rsidP="0039090B">
      <w:pPr>
        <w:pStyle w:val="ListParagraph"/>
        <w:spacing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 xml:space="preserve">  9:05</w:t>
      </w:r>
      <w:r w:rsidRPr="00344A56">
        <w:rPr>
          <w:rFonts w:ascii="Arial" w:hAnsi="Arial" w:cs="Arial"/>
        </w:rPr>
        <w:tab/>
        <w:t>Group business and meeting plan</w:t>
      </w:r>
      <w:r w:rsidRPr="00344A56">
        <w:rPr>
          <w:rFonts w:ascii="Arial" w:hAnsi="Arial" w:cs="Arial"/>
        </w:rPr>
        <w:tab/>
      </w:r>
    </w:p>
    <w:p w14:paraId="365EC5E1" w14:textId="77777777" w:rsidR="0039090B" w:rsidRPr="00344A56" w:rsidRDefault="0039090B" w:rsidP="0039090B">
      <w:pPr>
        <w:pStyle w:val="ListParagraph"/>
        <w:spacing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 xml:space="preserve">  9:25   Station report #1 – Daniel Matthew – University of Tennessee</w:t>
      </w:r>
    </w:p>
    <w:p w14:paraId="6CDA1D41" w14:textId="77777777" w:rsidR="0039090B" w:rsidRPr="00344A56" w:rsidRDefault="0039090B" w:rsidP="0039090B">
      <w:pPr>
        <w:pStyle w:val="ListParagraph"/>
        <w:spacing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 xml:space="preserve">  9:50</w:t>
      </w:r>
      <w:r w:rsidRPr="00344A56">
        <w:rPr>
          <w:rFonts w:ascii="Arial" w:hAnsi="Arial" w:cs="Arial"/>
        </w:rPr>
        <w:tab/>
        <w:t>Station report #2 – Julio Giordano – Cornell University</w:t>
      </w:r>
    </w:p>
    <w:p w14:paraId="06A142A0" w14:textId="77777777" w:rsidR="0039090B" w:rsidRPr="00344A56" w:rsidRDefault="0039090B" w:rsidP="0039090B">
      <w:pPr>
        <w:pStyle w:val="ListParagraph"/>
        <w:spacing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>10:15</w:t>
      </w:r>
      <w:r w:rsidRPr="00344A56">
        <w:rPr>
          <w:rFonts w:ascii="Arial" w:hAnsi="Arial" w:cs="Arial"/>
        </w:rPr>
        <w:tab/>
        <w:t>Station report #3 – Sarah Moorey - University of Tennessee</w:t>
      </w:r>
    </w:p>
    <w:p w14:paraId="738598E9" w14:textId="77777777" w:rsidR="0039090B" w:rsidRPr="00344A56" w:rsidRDefault="0039090B" w:rsidP="0039090B">
      <w:pPr>
        <w:pStyle w:val="ListParagraph"/>
        <w:spacing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>10:40</w:t>
      </w:r>
      <w:r w:rsidRPr="00344A56">
        <w:rPr>
          <w:rFonts w:ascii="Arial" w:hAnsi="Arial" w:cs="Arial"/>
        </w:rPr>
        <w:tab/>
        <w:t>Break</w:t>
      </w:r>
    </w:p>
    <w:p w14:paraId="674829F7" w14:textId="77777777" w:rsidR="0039090B" w:rsidRPr="00344A56" w:rsidRDefault="0039090B" w:rsidP="0039090B">
      <w:pPr>
        <w:pStyle w:val="ListParagraph"/>
        <w:spacing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>11:00</w:t>
      </w:r>
      <w:r w:rsidRPr="00344A56">
        <w:rPr>
          <w:rFonts w:ascii="Arial" w:hAnsi="Arial" w:cs="Arial"/>
        </w:rPr>
        <w:tab/>
        <w:t xml:space="preserve">Station report #4 – Savannah Speckhart – Virginia Tech </w:t>
      </w:r>
    </w:p>
    <w:p w14:paraId="567EC45E" w14:textId="77777777" w:rsidR="0039090B" w:rsidRPr="00344A56" w:rsidRDefault="0039090B" w:rsidP="0039090B">
      <w:pPr>
        <w:pStyle w:val="ListParagraph"/>
        <w:spacing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>11:30</w:t>
      </w:r>
      <w:r w:rsidRPr="00344A56">
        <w:rPr>
          <w:rFonts w:ascii="Arial" w:hAnsi="Arial" w:cs="Arial"/>
        </w:rPr>
        <w:tab/>
        <w:t>Station report #5 – Alvaro Garcia Guerra - Ohio State University</w:t>
      </w:r>
    </w:p>
    <w:p w14:paraId="5840299B" w14:textId="77777777" w:rsidR="0039090B" w:rsidRPr="00344A56" w:rsidRDefault="0039090B" w:rsidP="0039090B">
      <w:pPr>
        <w:pStyle w:val="ListParagraph"/>
        <w:spacing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>12:00</w:t>
      </w:r>
      <w:r w:rsidRPr="00344A56">
        <w:rPr>
          <w:rFonts w:ascii="Arial" w:hAnsi="Arial" w:cs="Arial"/>
        </w:rPr>
        <w:tab/>
        <w:t>Adjourn</w:t>
      </w:r>
    </w:p>
    <w:p w14:paraId="308908E2" w14:textId="77777777" w:rsidR="0039090B" w:rsidRPr="00344A56" w:rsidRDefault="0039090B" w:rsidP="0039090B">
      <w:pPr>
        <w:pStyle w:val="ListParagraph"/>
        <w:spacing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 xml:space="preserve"> 1:30    Station report #6 – Milo Wiltbank – University of Wisconsin</w:t>
      </w:r>
    </w:p>
    <w:p w14:paraId="14269D52" w14:textId="77777777" w:rsidR="0039090B" w:rsidRPr="00344A56" w:rsidRDefault="0039090B" w:rsidP="0039090B">
      <w:pPr>
        <w:pStyle w:val="ListParagraph"/>
        <w:spacing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 xml:space="preserve"> 1:55</w:t>
      </w:r>
      <w:r w:rsidRPr="00344A56">
        <w:rPr>
          <w:rFonts w:ascii="Arial" w:hAnsi="Arial" w:cs="Arial"/>
        </w:rPr>
        <w:tab/>
        <w:t xml:space="preserve">Station report #7 – Shelly Rhoads – Virginia Tech </w:t>
      </w:r>
    </w:p>
    <w:p w14:paraId="286E16C0" w14:textId="77777777" w:rsidR="0039090B" w:rsidRPr="00344A56" w:rsidRDefault="0039090B" w:rsidP="0039090B">
      <w:pPr>
        <w:pStyle w:val="ListParagraph"/>
        <w:spacing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 xml:space="preserve"> 2:20</w:t>
      </w:r>
      <w:r w:rsidRPr="00344A56">
        <w:rPr>
          <w:rFonts w:ascii="Arial" w:hAnsi="Arial" w:cs="Arial"/>
        </w:rPr>
        <w:tab/>
        <w:t>Break</w:t>
      </w:r>
    </w:p>
    <w:p w14:paraId="226B93ED" w14:textId="77777777" w:rsidR="0039090B" w:rsidRPr="00344A56" w:rsidRDefault="0039090B" w:rsidP="0039090B">
      <w:pPr>
        <w:pStyle w:val="ListParagraph"/>
        <w:spacing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 xml:space="preserve"> 2:40</w:t>
      </w:r>
      <w:r w:rsidRPr="00344A56">
        <w:rPr>
          <w:rFonts w:ascii="Arial" w:hAnsi="Arial" w:cs="Arial"/>
        </w:rPr>
        <w:tab/>
        <w:t xml:space="preserve">Station report #8 – Rafael Fissore – University of Massachusetts </w:t>
      </w:r>
    </w:p>
    <w:p w14:paraId="1416AC37" w14:textId="77777777" w:rsidR="0039090B" w:rsidRPr="00344A56" w:rsidRDefault="0039090B" w:rsidP="0039090B">
      <w:pPr>
        <w:pStyle w:val="ListParagraph"/>
        <w:spacing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 xml:space="preserve"> 3:05</w:t>
      </w:r>
      <w:r w:rsidRPr="00344A56">
        <w:rPr>
          <w:rFonts w:ascii="Arial" w:hAnsi="Arial" w:cs="Arial"/>
        </w:rPr>
        <w:tab/>
        <w:t xml:space="preserve">Station report #9 – Ron Butler – Cornell University </w:t>
      </w:r>
    </w:p>
    <w:p w14:paraId="44D96789" w14:textId="77777777" w:rsidR="0039090B" w:rsidRPr="00344A56" w:rsidRDefault="0039090B" w:rsidP="0039090B">
      <w:pPr>
        <w:pStyle w:val="ListParagraph"/>
        <w:spacing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 xml:space="preserve"> 3:20</w:t>
      </w:r>
      <w:r w:rsidRPr="00344A56">
        <w:rPr>
          <w:rFonts w:ascii="Arial" w:hAnsi="Arial" w:cs="Arial"/>
        </w:rPr>
        <w:tab/>
        <w:t xml:space="preserve">Station report #10 – Amanda Patterson – University of Missouri  </w:t>
      </w:r>
    </w:p>
    <w:p w14:paraId="6365DD64" w14:textId="77777777" w:rsidR="0039090B" w:rsidRPr="00344A56" w:rsidRDefault="0039090B" w:rsidP="0039090B">
      <w:pPr>
        <w:pStyle w:val="ListParagraph"/>
        <w:spacing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 xml:space="preserve"> 3:40  </w:t>
      </w:r>
      <w:r w:rsidRPr="00344A56">
        <w:rPr>
          <w:rFonts w:ascii="Arial" w:hAnsi="Arial" w:cs="Arial"/>
        </w:rPr>
        <w:tab/>
        <w:t xml:space="preserve">Station report #11 – Vimal Selvaraj – Cornell University   </w:t>
      </w:r>
    </w:p>
    <w:p w14:paraId="55EB3160" w14:textId="77777777" w:rsidR="0039090B" w:rsidRPr="00344A56" w:rsidRDefault="0039090B" w:rsidP="0039090B">
      <w:pPr>
        <w:pStyle w:val="ListParagraph"/>
        <w:spacing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 xml:space="preserve"> 4:00    First day summary</w:t>
      </w:r>
    </w:p>
    <w:p w14:paraId="09FF90B7" w14:textId="77777777" w:rsidR="0039090B" w:rsidRPr="00344A56" w:rsidRDefault="0039090B" w:rsidP="0039090B">
      <w:pPr>
        <w:spacing w:after="80"/>
        <w:rPr>
          <w:rFonts w:ascii="Arial" w:hAnsi="Arial" w:cs="Arial"/>
          <w:b/>
          <w:u w:val="single"/>
        </w:rPr>
      </w:pPr>
      <w:r w:rsidRPr="00344A56">
        <w:rPr>
          <w:rFonts w:ascii="Arial" w:hAnsi="Arial" w:cs="Arial"/>
          <w:b/>
          <w:u w:val="single"/>
        </w:rPr>
        <w:t>Wednesday May 18, 2022</w:t>
      </w:r>
    </w:p>
    <w:p w14:paraId="2C5F7C79" w14:textId="77777777" w:rsidR="0039090B" w:rsidRPr="00344A56" w:rsidRDefault="0039090B" w:rsidP="0039090B">
      <w:pPr>
        <w:spacing w:after="80"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 xml:space="preserve">  9:00</w:t>
      </w:r>
      <w:r w:rsidRPr="00344A56">
        <w:rPr>
          <w:rFonts w:ascii="Arial" w:hAnsi="Arial" w:cs="Arial"/>
        </w:rPr>
        <w:tab/>
        <w:t>Gather and Recap from Tuesday</w:t>
      </w:r>
      <w:r w:rsidRPr="00344A56">
        <w:rPr>
          <w:rFonts w:ascii="Arial" w:hAnsi="Arial" w:cs="Arial"/>
        </w:rPr>
        <w:tab/>
      </w:r>
    </w:p>
    <w:p w14:paraId="6636E614" w14:textId="77777777" w:rsidR="0039090B" w:rsidRPr="00344A56" w:rsidRDefault="0039090B" w:rsidP="0039090B">
      <w:pPr>
        <w:spacing w:after="80"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 xml:space="preserve">  9:10</w:t>
      </w:r>
      <w:r w:rsidRPr="00344A56">
        <w:rPr>
          <w:rFonts w:ascii="Arial" w:hAnsi="Arial" w:cs="Arial"/>
        </w:rPr>
        <w:tab/>
        <w:t>Discussion of 2022 Online Repro Course - all</w:t>
      </w:r>
      <w:r w:rsidRPr="00344A56">
        <w:rPr>
          <w:rFonts w:ascii="Arial" w:hAnsi="Arial" w:cs="Arial"/>
        </w:rPr>
        <w:tab/>
      </w:r>
    </w:p>
    <w:p w14:paraId="632568FA" w14:textId="77777777" w:rsidR="0039090B" w:rsidRPr="00344A56" w:rsidRDefault="0039090B" w:rsidP="0039090B">
      <w:pPr>
        <w:spacing w:after="80"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 xml:space="preserve">  9:30   Station Report#12 - Cecily Bishop – Oregon State University</w:t>
      </w:r>
    </w:p>
    <w:p w14:paraId="2D392540" w14:textId="77777777" w:rsidR="0039090B" w:rsidRPr="00344A56" w:rsidRDefault="0039090B" w:rsidP="0039090B">
      <w:pPr>
        <w:spacing w:after="80"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 xml:space="preserve">  9:55</w:t>
      </w:r>
      <w:r w:rsidRPr="00344A56">
        <w:rPr>
          <w:rFonts w:ascii="Arial" w:hAnsi="Arial" w:cs="Arial"/>
        </w:rPr>
        <w:tab/>
        <w:t>Station Report#13 - Jenifer Wood – University of Nebraska</w:t>
      </w:r>
    </w:p>
    <w:p w14:paraId="0456C758" w14:textId="77777777" w:rsidR="0039090B" w:rsidRPr="00344A56" w:rsidRDefault="0039090B" w:rsidP="0039090B">
      <w:pPr>
        <w:spacing w:after="80"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 xml:space="preserve">10:20   Break </w:t>
      </w:r>
    </w:p>
    <w:p w14:paraId="102A2C33" w14:textId="77777777" w:rsidR="0039090B" w:rsidRPr="00344A56" w:rsidRDefault="0039090B" w:rsidP="0039090B">
      <w:pPr>
        <w:spacing w:after="80"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>10:30   NIFA Update and Report – Mark Mirando and Kamilah Grant</w:t>
      </w:r>
      <w:r w:rsidRPr="00344A56">
        <w:rPr>
          <w:rFonts w:ascii="Arial" w:hAnsi="Arial" w:cs="Arial"/>
        </w:rPr>
        <w:tab/>
      </w:r>
    </w:p>
    <w:p w14:paraId="3CEE60F7" w14:textId="77777777" w:rsidR="0039090B" w:rsidRPr="00344A56" w:rsidRDefault="0039090B" w:rsidP="0039090B">
      <w:pPr>
        <w:spacing w:after="80"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>11:30   Administrative Update and discussion of breakout group for future meetings</w:t>
      </w:r>
      <w:r w:rsidRPr="00344A56">
        <w:rPr>
          <w:rFonts w:ascii="Arial" w:hAnsi="Arial" w:cs="Arial"/>
        </w:rPr>
        <w:tab/>
      </w:r>
    </w:p>
    <w:p w14:paraId="200AC5AA" w14:textId="77777777" w:rsidR="0039090B" w:rsidRPr="00344A56" w:rsidRDefault="0039090B" w:rsidP="0039090B">
      <w:pPr>
        <w:spacing w:after="80" w:line="360" w:lineRule="auto"/>
        <w:ind w:left="634"/>
        <w:rPr>
          <w:rFonts w:ascii="Arial" w:hAnsi="Arial" w:cs="Arial"/>
        </w:rPr>
      </w:pPr>
      <w:r w:rsidRPr="00344A56">
        <w:rPr>
          <w:rFonts w:ascii="Arial" w:hAnsi="Arial" w:cs="Arial"/>
        </w:rPr>
        <w:t>12:00   Adjourn</w:t>
      </w:r>
    </w:p>
    <w:p w14:paraId="52962D62" w14:textId="77777777" w:rsidR="00F572E8" w:rsidRPr="00344A56" w:rsidRDefault="00F572E8" w:rsidP="00F572E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b/>
          <w:sz w:val="24"/>
          <w:szCs w:val="24"/>
          <w:u w:val="single"/>
        </w:rPr>
        <w:lastRenderedPageBreak/>
        <w:t>Zoom Link (both days</w:t>
      </w:r>
      <w:r w:rsidRPr="00344A56">
        <w:rPr>
          <w:rFonts w:ascii="Arial" w:hAnsi="Arial" w:cs="Arial"/>
          <w:sz w:val="24"/>
          <w:szCs w:val="24"/>
        </w:rPr>
        <w:t xml:space="preserve">):  </w:t>
      </w:r>
      <w:hyperlink r:id="rId5" w:history="1">
        <w:r w:rsidRPr="00344A56">
          <w:rPr>
            <w:rStyle w:val="Hyperlink"/>
            <w:rFonts w:ascii="Arial" w:hAnsi="Arial" w:cs="Arial"/>
            <w:color w:val="auto"/>
            <w:sz w:val="24"/>
            <w:szCs w:val="24"/>
          </w:rPr>
          <w:t>https://virginiatech.zoom.us/j/83525135779?pwd=SDJrY1FDaEg3ZVM4YnowMnBMUE1xZz09</w:t>
        </w:r>
      </w:hyperlink>
    </w:p>
    <w:p w14:paraId="6657F971" w14:textId="77777777" w:rsidR="00F572E8" w:rsidRPr="00344A56" w:rsidRDefault="00F572E8" w:rsidP="00F572E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Passcode: 1727</w:t>
      </w:r>
    </w:p>
    <w:p w14:paraId="58095305" w14:textId="77777777" w:rsidR="00F572E8" w:rsidRPr="00344A56" w:rsidRDefault="00F572E8" w:rsidP="00F572E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8C2C107" w14:textId="77777777" w:rsidR="00F572E8" w:rsidRPr="00344A56" w:rsidRDefault="00F572E8" w:rsidP="00F572E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*All times are EST*</w:t>
      </w:r>
    </w:p>
    <w:p w14:paraId="62741E0E" w14:textId="77777777" w:rsidR="00F572E8" w:rsidRPr="00344A56" w:rsidRDefault="00F572E8" w:rsidP="00F572E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B6E1246" w14:textId="4898DA3B" w:rsidR="00AD40BA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344A56">
        <w:rPr>
          <w:rFonts w:ascii="Arial" w:hAnsi="Arial" w:cs="Arial"/>
          <w:sz w:val="24"/>
          <w:szCs w:val="24"/>
          <w:u w:val="single"/>
        </w:rPr>
        <w:t>Meeting Participants</w:t>
      </w:r>
      <w:r w:rsidR="00FB5D46" w:rsidRPr="00344A56">
        <w:rPr>
          <w:rFonts w:ascii="Arial" w:hAnsi="Arial" w:cs="Arial"/>
          <w:sz w:val="24"/>
          <w:szCs w:val="24"/>
          <w:u w:val="single"/>
        </w:rPr>
        <w:t>:</w:t>
      </w:r>
    </w:p>
    <w:p w14:paraId="78BFF1C0" w14:textId="77777777" w:rsidR="00192753" w:rsidRPr="00344A56" w:rsidRDefault="00192753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Michelle Rhoads</w:t>
      </w:r>
    </w:p>
    <w:p w14:paraId="76AA495C" w14:textId="77777777" w:rsidR="008D14C9" w:rsidRPr="00344A56" w:rsidRDefault="00AD40BA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Phil Bridges</w:t>
      </w:r>
    </w:p>
    <w:p w14:paraId="517EE4C5" w14:textId="3F31F0D7" w:rsidR="007D415F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Rafael Fissore</w:t>
      </w:r>
    </w:p>
    <w:p w14:paraId="12CEC6D9" w14:textId="01942FB8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Amanda Patterson</w:t>
      </w:r>
    </w:p>
    <w:p w14:paraId="2CF747DD" w14:textId="7B98FD68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Cecily Bishop</w:t>
      </w:r>
    </w:p>
    <w:p w14:paraId="34C9CF44" w14:textId="1014798A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  <w:lang w:val="es-AR"/>
        </w:rPr>
      </w:pPr>
      <w:r w:rsidRPr="00344A56">
        <w:rPr>
          <w:rFonts w:ascii="Arial" w:hAnsi="Arial" w:cs="Arial"/>
          <w:sz w:val="24"/>
          <w:szCs w:val="24"/>
          <w:lang w:val="es-AR"/>
        </w:rPr>
        <w:t>Francisco Diaz</w:t>
      </w:r>
    </w:p>
    <w:p w14:paraId="2C2C5068" w14:textId="3C294CC2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  <w:lang w:val="es-AR"/>
        </w:rPr>
      </w:pPr>
      <w:r w:rsidRPr="00344A56">
        <w:rPr>
          <w:rFonts w:ascii="Arial" w:hAnsi="Arial" w:cs="Arial"/>
          <w:sz w:val="24"/>
          <w:szCs w:val="24"/>
          <w:lang w:val="es-AR"/>
        </w:rPr>
        <w:t>Jianbo Yao</w:t>
      </w:r>
    </w:p>
    <w:p w14:paraId="29F32C99" w14:textId="4233F37F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  <w:lang w:val="es-AR"/>
        </w:rPr>
      </w:pPr>
      <w:r w:rsidRPr="00344A56">
        <w:rPr>
          <w:rFonts w:ascii="Arial" w:hAnsi="Arial" w:cs="Arial"/>
          <w:sz w:val="24"/>
          <w:szCs w:val="24"/>
          <w:lang w:val="es-AR"/>
        </w:rPr>
        <w:t>Joy Pate</w:t>
      </w:r>
    </w:p>
    <w:p w14:paraId="3821BAB8" w14:textId="1F1B02BB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Julio Giordano</w:t>
      </w:r>
    </w:p>
    <w:p w14:paraId="7E81C101" w14:textId="6354A886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Milo Wiltbank</w:t>
      </w:r>
    </w:p>
    <w:p w14:paraId="0048E4E9" w14:textId="3E1BB302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Paul Tsang</w:t>
      </w:r>
    </w:p>
    <w:p w14:paraId="18564980" w14:textId="3821BC69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Rodolfo Cardoso</w:t>
      </w:r>
    </w:p>
    <w:p w14:paraId="5B7D16AC" w14:textId="22C271FF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Troy Ott</w:t>
      </w:r>
    </w:p>
    <w:p w14:paraId="5EB0071E" w14:textId="501C2A1D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Ron Butler</w:t>
      </w:r>
    </w:p>
    <w:p w14:paraId="178F852F" w14:textId="3412E4AC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Soon Hon Cheong</w:t>
      </w:r>
    </w:p>
    <w:p w14:paraId="53DB6988" w14:textId="0DE85FDF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Katie Peterson -grad student</w:t>
      </w:r>
    </w:p>
    <w:p w14:paraId="3D1B97AB" w14:textId="58C49DC1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Vimal Selvaraj</w:t>
      </w:r>
    </w:p>
    <w:p w14:paraId="09E4CCDC" w14:textId="67CABBDF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  <w:lang w:val="es-AR"/>
        </w:rPr>
      </w:pPr>
      <w:r w:rsidRPr="00344A56">
        <w:rPr>
          <w:rFonts w:ascii="Arial" w:hAnsi="Arial" w:cs="Arial"/>
          <w:sz w:val="24"/>
          <w:szCs w:val="24"/>
          <w:lang w:val="es-AR"/>
        </w:rPr>
        <w:t>Jen Wood</w:t>
      </w:r>
    </w:p>
    <w:p w14:paraId="67964FA6" w14:textId="3D7706B4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  <w:lang w:val="es-AR"/>
        </w:rPr>
      </w:pPr>
      <w:r w:rsidRPr="00344A56">
        <w:rPr>
          <w:rFonts w:ascii="Arial" w:hAnsi="Arial" w:cs="Arial"/>
          <w:sz w:val="24"/>
          <w:szCs w:val="24"/>
          <w:lang w:val="es-AR"/>
        </w:rPr>
        <w:t>Sarah Moorey</w:t>
      </w:r>
    </w:p>
    <w:p w14:paraId="1A48F7B7" w14:textId="6CDDB99E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  <w:lang w:val="es-AR"/>
        </w:rPr>
      </w:pPr>
      <w:r w:rsidRPr="00344A56">
        <w:rPr>
          <w:rFonts w:ascii="Arial" w:hAnsi="Arial" w:cs="Arial"/>
          <w:sz w:val="24"/>
          <w:szCs w:val="24"/>
          <w:lang w:val="es-AR"/>
        </w:rPr>
        <w:t>Alvaro Garcia-</w:t>
      </w:r>
      <w:proofErr w:type="spellStart"/>
      <w:r w:rsidRPr="00344A56">
        <w:rPr>
          <w:rFonts w:ascii="Arial" w:hAnsi="Arial" w:cs="Arial"/>
          <w:sz w:val="24"/>
          <w:szCs w:val="24"/>
          <w:lang w:val="es-AR"/>
        </w:rPr>
        <w:t>Guerro</w:t>
      </w:r>
      <w:proofErr w:type="spellEnd"/>
    </w:p>
    <w:p w14:paraId="0A7E41EA" w14:textId="61A87364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Yi Ren</w:t>
      </w:r>
    </w:p>
    <w:p w14:paraId="165FACFB" w14:textId="09EA054D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Joanne Fortune</w:t>
      </w:r>
    </w:p>
    <w:p w14:paraId="08AB73F2" w14:textId="26B2A769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L. Kirsten Senn</w:t>
      </w:r>
    </w:p>
    <w:p w14:paraId="2ECD1FDE" w14:textId="16E8980B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  <w:lang w:val="es-AR"/>
        </w:rPr>
      </w:pPr>
      <w:r w:rsidRPr="00344A56">
        <w:rPr>
          <w:rFonts w:ascii="Arial" w:hAnsi="Arial" w:cs="Arial"/>
          <w:sz w:val="24"/>
          <w:szCs w:val="24"/>
          <w:lang w:val="es-AR"/>
        </w:rPr>
        <w:t>Amanda Patterson</w:t>
      </w:r>
    </w:p>
    <w:p w14:paraId="741D9D62" w14:textId="234F78E7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  <w:lang w:val="es-AR"/>
        </w:rPr>
      </w:pPr>
      <w:r w:rsidRPr="00344A56">
        <w:rPr>
          <w:rFonts w:ascii="Arial" w:hAnsi="Arial" w:cs="Arial"/>
          <w:sz w:val="24"/>
          <w:szCs w:val="24"/>
          <w:lang w:val="es-AR"/>
        </w:rPr>
        <w:t>Kamilah Grant -USDA</w:t>
      </w:r>
    </w:p>
    <w:p w14:paraId="3ADDF622" w14:textId="0A9966AE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  <w:lang w:val="es-AR"/>
        </w:rPr>
      </w:pPr>
      <w:r w:rsidRPr="00344A56">
        <w:rPr>
          <w:rFonts w:ascii="Arial" w:hAnsi="Arial" w:cs="Arial"/>
          <w:sz w:val="24"/>
          <w:szCs w:val="24"/>
          <w:lang w:val="es-AR"/>
        </w:rPr>
        <w:t>Fernando Biase</w:t>
      </w:r>
    </w:p>
    <w:p w14:paraId="447CB8A8" w14:textId="5FC9DA6C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Bob Dailey</w:t>
      </w:r>
    </w:p>
    <w:p w14:paraId="38ED27F4" w14:textId="3373CB73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 xml:space="preserve">Chase Wilson </w:t>
      </w:r>
    </w:p>
    <w:p w14:paraId="068AD9BF" w14:textId="7C50D942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 xml:space="preserve">John </w:t>
      </w:r>
      <w:proofErr w:type="spellStart"/>
      <w:r w:rsidRPr="00344A56">
        <w:rPr>
          <w:rFonts w:ascii="Arial" w:hAnsi="Arial" w:cs="Arial"/>
          <w:sz w:val="24"/>
          <w:szCs w:val="24"/>
        </w:rPr>
        <w:t>Maghee</w:t>
      </w:r>
      <w:proofErr w:type="spellEnd"/>
    </w:p>
    <w:p w14:paraId="6EF832A7" w14:textId="4F9347DD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Mary</w:t>
      </w:r>
    </w:p>
    <w:p w14:paraId="6038C6B8" w14:textId="4D04290A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Dallas Soffa</w:t>
      </w:r>
    </w:p>
    <w:p w14:paraId="5FBADAE8" w14:textId="44ABBB0D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 xml:space="preserve">Savannah Speckhart </w:t>
      </w:r>
    </w:p>
    <w:p w14:paraId="0D6D384E" w14:textId="0B33C827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 xml:space="preserve">Jessica Keane </w:t>
      </w:r>
    </w:p>
    <w:p w14:paraId="6AAA7576" w14:textId="6A4EC9F5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India -grad</w:t>
      </w:r>
    </w:p>
    <w:p w14:paraId="1AA51BA8" w14:textId="5C923F42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 xml:space="preserve">MacKensie </w:t>
      </w:r>
    </w:p>
    <w:p w14:paraId="1ED2DF1B" w14:textId="71919E91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 xml:space="preserve">Jadon Hicks </w:t>
      </w:r>
    </w:p>
    <w:p w14:paraId="046A26E2" w14:textId="1F7455F5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Becca Cockrum</w:t>
      </w:r>
    </w:p>
    <w:p w14:paraId="4D1267A7" w14:textId="7A7D0779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 xml:space="preserve">Abby Maucieri </w:t>
      </w:r>
    </w:p>
    <w:p w14:paraId="3502B7E0" w14:textId="2994B541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lastRenderedPageBreak/>
        <w:t>Adam Beard</w:t>
      </w:r>
      <w:r w:rsidR="007317F4" w:rsidRPr="00344A56">
        <w:rPr>
          <w:rFonts w:ascii="Arial" w:hAnsi="Arial" w:cs="Arial"/>
          <w:sz w:val="24"/>
          <w:szCs w:val="24"/>
        </w:rPr>
        <w:t xml:space="preserve"> </w:t>
      </w:r>
    </w:p>
    <w:p w14:paraId="772885B8" w14:textId="5AB16130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Dave Townson</w:t>
      </w:r>
    </w:p>
    <w:p w14:paraId="61EA4487" w14:textId="700C5C3C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Sarah Carr</w:t>
      </w:r>
    </w:p>
    <w:p w14:paraId="7F8F4CB6" w14:textId="77777777" w:rsidR="00E36FCB" w:rsidRPr="00344A56" w:rsidRDefault="00E36FCB" w:rsidP="00FB5D4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CF06067" w14:textId="05E40167" w:rsidR="00AD40BA" w:rsidRPr="00344A56" w:rsidRDefault="00F572E8" w:rsidP="00FB5D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Meeting presentations/discussion</w:t>
      </w:r>
    </w:p>
    <w:p w14:paraId="6CAF224A" w14:textId="77777777" w:rsidR="0023478E" w:rsidRPr="00344A56" w:rsidRDefault="0023478E" w:rsidP="0023478E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877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5"/>
        <w:gridCol w:w="3152"/>
        <w:gridCol w:w="4140"/>
      </w:tblGrid>
      <w:tr w:rsidR="00344A56" w:rsidRPr="00344A56" w14:paraId="1A40B42C" w14:textId="0D4EFC0D" w:rsidTr="00933704">
        <w:trPr>
          <w:trHeight w:val="300"/>
        </w:trPr>
        <w:tc>
          <w:tcPr>
            <w:tcW w:w="1485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  <w:hideMark/>
          </w:tcPr>
          <w:p w14:paraId="15C35225" w14:textId="3BA55D93" w:rsidR="00933704" w:rsidRPr="00344A56" w:rsidRDefault="00E36FCB" w:rsidP="00E36FC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Tuesday</w:t>
            </w:r>
            <w:r w:rsidR="00933704" w:rsidRPr="00344A5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 (1</w:t>
            </w:r>
            <w:r w:rsidRPr="00344A5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7</w:t>
            </w:r>
            <w:r w:rsidR="00933704" w:rsidRPr="00344A56">
              <w:rPr>
                <w:rFonts w:ascii="Arial" w:eastAsia="Times New Roman" w:hAnsi="Arial" w:cs="Arial"/>
                <w:b/>
                <w:bCs/>
                <w:sz w:val="24"/>
                <w:szCs w:val="24"/>
                <w:vertAlign w:val="superscript"/>
              </w:rPr>
              <w:t>th</w:t>
            </w:r>
            <w:r w:rsidR="00933704" w:rsidRPr="00344A5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152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  <w:hideMark/>
          </w:tcPr>
          <w:p w14:paraId="1C9C800C" w14:textId="2A30CFB3" w:rsidR="00933704" w:rsidRPr="00344A56" w:rsidRDefault="00933704" w:rsidP="00F572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Activity</w:t>
            </w:r>
          </w:p>
        </w:tc>
        <w:tc>
          <w:tcPr>
            <w:tcW w:w="4140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2A283340" w14:textId="0690846E" w:rsidR="00933704" w:rsidRPr="00344A56" w:rsidRDefault="00933704" w:rsidP="00F572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Observations/comments</w:t>
            </w:r>
          </w:p>
        </w:tc>
      </w:tr>
      <w:tr w:rsidR="00344A56" w:rsidRPr="00344A56" w14:paraId="29453A20" w14:textId="6342DE63" w:rsidTr="00933704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  <w:hideMark/>
          </w:tcPr>
          <w:p w14:paraId="3F4CC8DC" w14:textId="1F008143" w:rsidR="00933704" w:rsidRPr="00344A56" w:rsidRDefault="00933704" w:rsidP="00F572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9:00 AM</w:t>
            </w:r>
          </w:p>
        </w:tc>
        <w:tc>
          <w:tcPr>
            <w:tcW w:w="3152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  <w:hideMark/>
          </w:tcPr>
          <w:p w14:paraId="64DCA775" w14:textId="71D2B293" w:rsidR="00933704" w:rsidRPr="00344A56" w:rsidRDefault="00933704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Welcome (</w:t>
            </w:r>
            <w:r w:rsidR="00E36FCB" w:rsidRPr="00344A56">
              <w:rPr>
                <w:rFonts w:ascii="Arial" w:eastAsia="Times New Roman" w:hAnsi="Arial" w:cs="Arial"/>
                <w:sz w:val="24"/>
                <w:szCs w:val="24"/>
              </w:rPr>
              <w:t>Michelle Rhoads</w:t>
            </w: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)</w:t>
            </w:r>
          </w:p>
        </w:tc>
        <w:tc>
          <w:tcPr>
            <w:tcW w:w="4140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41DCAE29" w14:textId="77777777" w:rsidR="00933704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Revised Grant submitted and awaiting</w:t>
            </w:r>
          </w:p>
          <w:p w14:paraId="175A6864" w14:textId="7ADD5799" w:rsidR="00E36FCB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its transit through the NIMSS system</w:t>
            </w:r>
          </w:p>
        </w:tc>
      </w:tr>
      <w:tr w:rsidR="00344A56" w:rsidRPr="00344A56" w14:paraId="450C3E79" w14:textId="02637170" w:rsidTr="00933704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5FD3A688" w14:textId="11AD4558" w:rsidR="00933704" w:rsidRPr="00344A56" w:rsidRDefault="00933704" w:rsidP="00F572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9:</w:t>
            </w:r>
            <w:r w:rsidR="00E36FCB" w:rsidRPr="00344A56">
              <w:rPr>
                <w:rFonts w:ascii="Arial" w:eastAsia="Times New Roman" w:hAnsi="Arial" w:cs="Arial"/>
                <w:sz w:val="24"/>
                <w:szCs w:val="24"/>
              </w:rPr>
              <w:t>10</w:t>
            </w:r>
            <w:r w:rsidRPr="00344A56">
              <w:rPr>
                <w:rFonts w:ascii="Arial" w:eastAsia="Times New Roman" w:hAnsi="Arial" w:cs="Arial"/>
                <w:sz w:val="24"/>
                <w:szCs w:val="24"/>
              </w:rPr>
              <w:t xml:space="preserve"> AM</w:t>
            </w:r>
          </w:p>
        </w:tc>
        <w:tc>
          <w:tcPr>
            <w:tcW w:w="3152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3E2D217B" w14:textId="4B5D4C43" w:rsidR="00933704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Station Report</w:t>
            </w:r>
          </w:p>
        </w:tc>
        <w:tc>
          <w:tcPr>
            <w:tcW w:w="4140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3C039680" w14:textId="1D7406DB" w:rsidR="00933704" w:rsidRPr="00344A56" w:rsidRDefault="00E36FCB" w:rsidP="00F572E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344A56">
              <w:rPr>
                <w:rFonts w:ascii="Arial" w:hAnsi="Arial" w:cs="Arial"/>
                <w:sz w:val="24"/>
                <w:szCs w:val="24"/>
              </w:rPr>
              <w:t>Dan Mathew</w:t>
            </w:r>
          </w:p>
        </w:tc>
      </w:tr>
      <w:tr w:rsidR="00344A56" w:rsidRPr="00344A56" w14:paraId="7050B665" w14:textId="70B18AE9" w:rsidTr="00933704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01C590F0" w14:textId="4E42F919" w:rsidR="00933704" w:rsidRPr="00344A56" w:rsidRDefault="00933704" w:rsidP="00E36FC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9:</w:t>
            </w:r>
            <w:r w:rsidR="00E36FCB" w:rsidRPr="00344A56">
              <w:rPr>
                <w:rFonts w:ascii="Arial" w:eastAsia="Times New Roman" w:hAnsi="Arial" w:cs="Arial"/>
                <w:sz w:val="24"/>
                <w:szCs w:val="24"/>
              </w:rPr>
              <w:t>42</w:t>
            </w:r>
            <w:r w:rsidRPr="00344A56">
              <w:rPr>
                <w:rFonts w:ascii="Arial" w:eastAsia="Times New Roman" w:hAnsi="Arial" w:cs="Arial"/>
                <w:sz w:val="24"/>
                <w:szCs w:val="24"/>
              </w:rPr>
              <w:t xml:space="preserve"> AM</w:t>
            </w:r>
          </w:p>
        </w:tc>
        <w:tc>
          <w:tcPr>
            <w:tcW w:w="3152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617E9FF6" w14:textId="60031571" w:rsidR="00933704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Introductions</w:t>
            </w:r>
          </w:p>
        </w:tc>
        <w:tc>
          <w:tcPr>
            <w:tcW w:w="4140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662AF864" w14:textId="18E46A0D" w:rsidR="00933704" w:rsidRPr="00344A56" w:rsidRDefault="00933704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344A56" w:rsidRPr="00344A56" w14:paraId="24E1E699" w14:textId="1987F5F6" w:rsidTr="00933704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6372429E" w14:textId="1BF92E9C" w:rsidR="00933704" w:rsidRPr="00344A56" w:rsidRDefault="00E36FCB" w:rsidP="00F572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10:10</w:t>
            </w:r>
            <w:r w:rsidR="00933704" w:rsidRPr="00344A56">
              <w:rPr>
                <w:rFonts w:ascii="Arial" w:eastAsia="Times New Roman" w:hAnsi="Arial" w:cs="Arial"/>
                <w:sz w:val="24"/>
                <w:szCs w:val="24"/>
              </w:rPr>
              <w:t xml:space="preserve"> AM</w:t>
            </w:r>
          </w:p>
        </w:tc>
        <w:tc>
          <w:tcPr>
            <w:tcW w:w="3152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10A6D4E8" w14:textId="5CB5FA69" w:rsidR="00933704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Station Report</w:t>
            </w:r>
          </w:p>
        </w:tc>
        <w:tc>
          <w:tcPr>
            <w:tcW w:w="4140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0FF3ABD9" w14:textId="1ACC69B6" w:rsidR="00933704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Julio Giordano</w:t>
            </w:r>
          </w:p>
        </w:tc>
      </w:tr>
      <w:tr w:rsidR="00344A56" w:rsidRPr="00344A56" w14:paraId="01AFE6BE" w14:textId="12145045" w:rsidTr="00933704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0958380E" w14:textId="681D4439" w:rsidR="00933704" w:rsidRPr="00344A56" w:rsidRDefault="00933704" w:rsidP="00F572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10:</w:t>
            </w:r>
            <w:r w:rsidR="00E36FCB" w:rsidRPr="00344A56">
              <w:rPr>
                <w:rFonts w:ascii="Arial" w:eastAsia="Times New Roman" w:hAnsi="Arial" w:cs="Arial"/>
                <w:sz w:val="24"/>
                <w:szCs w:val="24"/>
              </w:rPr>
              <w:t>40</w:t>
            </w:r>
            <w:r w:rsidRPr="00344A56">
              <w:rPr>
                <w:rFonts w:ascii="Arial" w:eastAsia="Times New Roman" w:hAnsi="Arial" w:cs="Arial"/>
                <w:sz w:val="24"/>
                <w:szCs w:val="24"/>
              </w:rPr>
              <w:t xml:space="preserve"> AM</w:t>
            </w:r>
          </w:p>
        </w:tc>
        <w:tc>
          <w:tcPr>
            <w:tcW w:w="3152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5F023587" w14:textId="6FF99B97" w:rsidR="00933704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Station Report</w:t>
            </w:r>
          </w:p>
        </w:tc>
        <w:tc>
          <w:tcPr>
            <w:tcW w:w="4140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30580F87" w14:textId="66945817" w:rsidR="00E36FCB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Sarah Moorey</w:t>
            </w:r>
          </w:p>
        </w:tc>
      </w:tr>
      <w:tr w:rsidR="00344A56" w:rsidRPr="00344A56" w14:paraId="0BA9DA00" w14:textId="3D588B2E" w:rsidTr="00933704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5433C31D" w14:textId="6CF7A7B0" w:rsidR="00933704" w:rsidRPr="00344A56" w:rsidRDefault="00933704" w:rsidP="00F572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11:20 AM</w:t>
            </w:r>
          </w:p>
        </w:tc>
        <w:tc>
          <w:tcPr>
            <w:tcW w:w="3152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524423CD" w14:textId="18AB5454" w:rsidR="00933704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Station Report</w:t>
            </w:r>
          </w:p>
        </w:tc>
        <w:tc>
          <w:tcPr>
            <w:tcW w:w="4140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08E03516" w14:textId="6FC52482" w:rsidR="00933704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Savannah Speckhart (Ealy)</w:t>
            </w:r>
          </w:p>
        </w:tc>
      </w:tr>
      <w:tr w:rsidR="00344A56" w:rsidRPr="00344A56" w14:paraId="2B42C54A" w14:textId="1C614A83" w:rsidTr="00933704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0E1CD6CB" w14:textId="3EBC1D11" w:rsidR="00933704" w:rsidRPr="00344A56" w:rsidRDefault="00933704" w:rsidP="00F572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11:</w:t>
            </w:r>
            <w:r w:rsidR="00E36FCB" w:rsidRPr="00344A56">
              <w:rPr>
                <w:rFonts w:ascii="Arial" w:eastAsia="Times New Roman" w:hAnsi="Arial" w:cs="Arial"/>
                <w:sz w:val="24"/>
                <w:szCs w:val="24"/>
              </w:rPr>
              <w:t>50</w:t>
            </w:r>
            <w:r w:rsidRPr="00344A56">
              <w:rPr>
                <w:rFonts w:ascii="Arial" w:eastAsia="Times New Roman" w:hAnsi="Arial" w:cs="Arial"/>
                <w:sz w:val="24"/>
                <w:szCs w:val="24"/>
              </w:rPr>
              <w:t xml:space="preserve"> AM</w:t>
            </w:r>
          </w:p>
        </w:tc>
        <w:tc>
          <w:tcPr>
            <w:tcW w:w="3152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6A0CB917" w14:textId="3BF5F584" w:rsidR="00933704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Station Report</w:t>
            </w:r>
          </w:p>
        </w:tc>
        <w:tc>
          <w:tcPr>
            <w:tcW w:w="4140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5B743BEF" w14:textId="7ED0AC8F" w:rsidR="00933704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Alvaro</w:t>
            </w:r>
            <w:r w:rsidR="00933704" w:rsidRPr="00344A56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Garcia-Guerra</w:t>
            </w:r>
          </w:p>
        </w:tc>
      </w:tr>
      <w:tr w:rsidR="00344A56" w:rsidRPr="00344A56" w14:paraId="718929CC" w14:textId="152C3072" w:rsidTr="00933704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3B9772E3" w14:textId="3C13F6CD" w:rsidR="00933704" w:rsidRPr="00344A56" w:rsidRDefault="00E36FCB" w:rsidP="00F572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1:30</w:t>
            </w:r>
            <w:r w:rsidR="00933704" w:rsidRPr="00344A56">
              <w:rPr>
                <w:rFonts w:ascii="Arial" w:eastAsia="Times New Roman" w:hAnsi="Arial" w:cs="Arial"/>
                <w:sz w:val="24"/>
                <w:szCs w:val="24"/>
              </w:rPr>
              <w:t xml:space="preserve"> PM</w:t>
            </w:r>
          </w:p>
        </w:tc>
        <w:tc>
          <w:tcPr>
            <w:tcW w:w="3152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162015C8" w14:textId="6EB223C0" w:rsidR="00933704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Station Report</w:t>
            </w:r>
          </w:p>
        </w:tc>
        <w:tc>
          <w:tcPr>
            <w:tcW w:w="4140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5B4B391D" w14:textId="55BE32B0" w:rsidR="00933704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Milo Wiltbank</w:t>
            </w:r>
            <w:r w:rsidR="00933704" w:rsidRPr="00344A56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</w:p>
        </w:tc>
      </w:tr>
      <w:tr w:rsidR="00344A56" w:rsidRPr="00344A56" w14:paraId="5B570492" w14:textId="6FDAF41C" w:rsidTr="00933704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361564BB" w14:textId="28370606" w:rsidR="00933704" w:rsidRPr="00344A56" w:rsidRDefault="00933704" w:rsidP="00F572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2:</w:t>
            </w:r>
            <w:r w:rsidR="00E36FCB" w:rsidRPr="00344A56">
              <w:rPr>
                <w:rFonts w:ascii="Arial" w:eastAsia="Times New Roman" w:hAnsi="Arial" w:cs="Arial"/>
                <w:sz w:val="24"/>
                <w:szCs w:val="24"/>
              </w:rPr>
              <w:t>05</w:t>
            </w:r>
            <w:r w:rsidRPr="00344A56">
              <w:rPr>
                <w:rFonts w:ascii="Arial" w:eastAsia="Times New Roman" w:hAnsi="Arial" w:cs="Arial"/>
                <w:sz w:val="24"/>
                <w:szCs w:val="24"/>
              </w:rPr>
              <w:t xml:space="preserve"> PM</w:t>
            </w:r>
          </w:p>
        </w:tc>
        <w:tc>
          <w:tcPr>
            <w:tcW w:w="3152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664195AC" w14:textId="5F9115FE" w:rsidR="00933704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Station Report</w:t>
            </w:r>
          </w:p>
        </w:tc>
        <w:tc>
          <w:tcPr>
            <w:tcW w:w="4140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3DD3C990" w14:textId="2DC4F5D8" w:rsidR="00933704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Dallas Soffa (Rhoads)</w:t>
            </w:r>
          </w:p>
        </w:tc>
      </w:tr>
      <w:tr w:rsidR="00344A56" w:rsidRPr="00344A56" w14:paraId="751FF86F" w14:textId="77777777" w:rsidTr="00933704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251E2EF4" w14:textId="43E2291C" w:rsidR="00E36FCB" w:rsidRPr="00344A56" w:rsidRDefault="00E36FCB" w:rsidP="00F572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2:45 PM</w:t>
            </w:r>
          </w:p>
        </w:tc>
        <w:tc>
          <w:tcPr>
            <w:tcW w:w="3152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11FC0D4D" w14:textId="594144C8" w:rsidR="00E36FCB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Station Report</w:t>
            </w:r>
          </w:p>
        </w:tc>
        <w:tc>
          <w:tcPr>
            <w:tcW w:w="4140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0D970177" w14:textId="38A02D14" w:rsidR="00E36FCB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Rafael Fissore</w:t>
            </w:r>
          </w:p>
        </w:tc>
      </w:tr>
      <w:tr w:rsidR="00344A56" w:rsidRPr="00344A56" w14:paraId="78D85F6F" w14:textId="77777777" w:rsidTr="00933704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16FCFCDE" w14:textId="049BD9A6" w:rsidR="00E36FCB" w:rsidRPr="00344A56" w:rsidRDefault="00E36FCB" w:rsidP="00F572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3:35 PM</w:t>
            </w:r>
          </w:p>
        </w:tc>
        <w:tc>
          <w:tcPr>
            <w:tcW w:w="3152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027D9FED" w14:textId="16C98568" w:rsidR="00E36FCB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Station Report</w:t>
            </w:r>
          </w:p>
        </w:tc>
        <w:tc>
          <w:tcPr>
            <w:tcW w:w="4140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286D0152" w14:textId="111C6070" w:rsidR="00E36FCB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Ron Butler</w:t>
            </w:r>
          </w:p>
        </w:tc>
      </w:tr>
      <w:tr w:rsidR="00344A56" w:rsidRPr="00344A56" w14:paraId="61B98BCC" w14:textId="77777777" w:rsidTr="00933704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3A326AB5" w14:textId="21C31AD9" w:rsidR="00E36FCB" w:rsidRPr="00344A56" w:rsidRDefault="00E36FCB" w:rsidP="00F572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4:00 PM</w:t>
            </w:r>
          </w:p>
        </w:tc>
        <w:tc>
          <w:tcPr>
            <w:tcW w:w="3152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3B346544" w14:textId="0EE1ACE4" w:rsidR="00E36FCB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Station Report</w:t>
            </w:r>
          </w:p>
        </w:tc>
        <w:tc>
          <w:tcPr>
            <w:tcW w:w="4140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641DAE6E" w14:textId="32ABE4A8" w:rsidR="00E36FCB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Amanda Patterson</w:t>
            </w:r>
          </w:p>
        </w:tc>
      </w:tr>
      <w:tr w:rsidR="00344A56" w:rsidRPr="00344A56" w14:paraId="5BCCE839" w14:textId="77777777" w:rsidTr="00933704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282EEC10" w14:textId="77777777" w:rsidR="00E36FCB" w:rsidRPr="00344A56" w:rsidRDefault="00E36FCB" w:rsidP="00F572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3152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2B22EDCB" w14:textId="486A4127" w:rsidR="00E36FCB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Station Report</w:t>
            </w:r>
          </w:p>
        </w:tc>
        <w:tc>
          <w:tcPr>
            <w:tcW w:w="4140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76093F43" w14:textId="04D72A15" w:rsidR="00E36FCB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 xml:space="preserve">Vimal </w:t>
            </w:r>
            <w:proofErr w:type="spellStart"/>
            <w:r w:rsidRPr="00344A56">
              <w:rPr>
                <w:rFonts w:ascii="Arial" w:eastAsia="Times New Roman" w:hAnsi="Arial" w:cs="Arial"/>
                <w:sz w:val="24"/>
                <w:szCs w:val="24"/>
              </w:rPr>
              <w:t>Selvarja</w:t>
            </w:r>
            <w:proofErr w:type="spellEnd"/>
          </w:p>
        </w:tc>
      </w:tr>
      <w:tr w:rsidR="00E36FCB" w:rsidRPr="00344A56" w14:paraId="56349944" w14:textId="77777777" w:rsidTr="00933704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2E796EFB" w14:textId="77777777" w:rsidR="00E36FCB" w:rsidRPr="00344A56" w:rsidRDefault="00E36FCB" w:rsidP="00F572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3152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03A36456" w14:textId="77777777" w:rsidR="00E36FCB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140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2E4CDFDB" w14:textId="77777777" w:rsidR="00E36FCB" w:rsidRPr="00344A56" w:rsidRDefault="00E36FCB" w:rsidP="00F572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2D67D935" w14:textId="77777777" w:rsidR="00672E6A" w:rsidRPr="00344A56" w:rsidRDefault="00672E6A" w:rsidP="00672E6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4048A11" w14:textId="77777777" w:rsidR="00672E6A" w:rsidRPr="00344A56" w:rsidRDefault="00672E6A" w:rsidP="00672E6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44A56">
        <w:rPr>
          <w:rFonts w:ascii="Arial" w:hAnsi="Arial" w:cs="Arial"/>
          <w:sz w:val="24"/>
          <w:szCs w:val="24"/>
        </w:rPr>
        <w:t>Meeting presentations/discussion</w:t>
      </w:r>
    </w:p>
    <w:p w14:paraId="3D31706A" w14:textId="77777777" w:rsidR="00672E6A" w:rsidRPr="00344A56" w:rsidRDefault="00672E6A" w:rsidP="00672E6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877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5"/>
        <w:gridCol w:w="2557"/>
        <w:gridCol w:w="4735"/>
      </w:tblGrid>
      <w:tr w:rsidR="00344A56" w:rsidRPr="00344A56" w14:paraId="44FD7D2E" w14:textId="77777777" w:rsidTr="00F04F6F">
        <w:trPr>
          <w:trHeight w:val="300"/>
        </w:trPr>
        <w:tc>
          <w:tcPr>
            <w:tcW w:w="1485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  <w:hideMark/>
          </w:tcPr>
          <w:p w14:paraId="2CB25BDD" w14:textId="009DB031" w:rsidR="00F04F6F" w:rsidRPr="00344A56" w:rsidRDefault="00F04F6F" w:rsidP="00A8289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Thursday (13</w:t>
            </w:r>
            <w:r w:rsidRPr="00344A56">
              <w:rPr>
                <w:rFonts w:ascii="Arial" w:eastAsia="Times New Roman" w:hAnsi="Arial" w:cs="Arial"/>
                <w:b/>
                <w:bCs/>
                <w:sz w:val="24"/>
                <w:szCs w:val="24"/>
                <w:vertAlign w:val="superscript"/>
              </w:rPr>
              <w:t>th</w:t>
            </w:r>
            <w:r w:rsidRPr="00344A5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557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  <w:hideMark/>
          </w:tcPr>
          <w:p w14:paraId="76CD53CE" w14:textId="77777777" w:rsidR="00F04F6F" w:rsidRPr="00344A56" w:rsidRDefault="00F04F6F" w:rsidP="00A828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Activity</w:t>
            </w:r>
          </w:p>
        </w:tc>
        <w:tc>
          <w:tcPr>
            <w:tcW w:w="4735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3E14F4BB" w14:textId="77777777" w:rsidR="00F04F6F" w:rsidRPr="00344A56" w:rsidRDefault="00F04F6F" w:rsidP="00A828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Observations/comments</w:t>
            </w:r>
          </w:p>
        </w:tc>
      </w:tr>
      <w:tr w:rsidR="00344A56" w:rsidRPr="00344A56" w14:paraId="5C415B8B" w14:textId="77777777" w:rsidTr="00F04F6F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  <w:hideMark/>
          </w:tcPr>
          <w:p w14:paraId="4BB81FFB" w14:textId="77777777" w:rsidR="00F04F6F" w:rsidRPr="00344A56" w:rsidRDefault="00F04F6F" w:rsidP="00A8289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9:00 AM</w:t>
            </w:r>
          </w:p>
        </w:tc>
        <w:tc>
          <w:tcPr>
            <w:tcW w:w="2557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  <w:hideMark/>
          </w:tcPr>
          <w:p w14:paraId="0009ECA1" w14:textId="37F33AD8" w:rsidR="00F04F6F" w:rsidRPr="00344A56" w:rsidRDefault="00F04F6F" w:rsidP="00A8289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Welcome (Shelly Rhoads)</w:t>
            </w:r>
          </w:p>
        </w:tc>
        <w:tc>
          <w:tcPr>
            <w:tcW w:w="4735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17C784E1" w14:textId="506E8D1B" w:rsidR="00F04F6F" w:rsidRPr="00344A56" w:rsidRDefault="00F04F6F" w:rsidP="00A8289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344A56" w:rsidRPr="00344A56" w14:paraId="71CAEF74" w14:textId="77777777" w:rsidTr="00F04F6F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5261C6A5" w14:textId="7BDD935C" w:rsidR="00F04F6F" w:rsidRPr="00344A56" w:rsidRDefault="00F04F6F" w:rsidP="00A8289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9:05 AM</w:t>
            </w:r>
          </w:p>
        </w:tc>
        <w:tc>
          <w:tcPr>
            <w:tcW w:w="2557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2430E059" w14:textId="69BCA161" w:rsidR="00F04F6F" w:rsidRPr="00344A56" w:rsidRDefault="00E36FCB" w:rsidP="00A8289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USDA Report -Mirando</w:t>
            </w:r>
          </w:p>
        </w:tc>
        <w:tc>
          <w:tcPr>
            <w:tcW w:w="4735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091BEC36" w14:textId="5EDB172F" w:rsidR="00F04F6F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344A56">
              <w:rPr>
                <w:rFonts w:ascii="Arial" w:hAnsi="Arial" w:cs="Arial"/>
                <w:sz w:val="24"/>
                <w:szCs w:val="24"/>
              </w:rPr>
              <w:t>Relocation to KC (2019) -75% staff lost; hired aggressively, &gt;300 staff</w:t>
            </w:r>
          </w:p>
          <w:p w14:paraId="618662C4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2BABA7E4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344A56">
              <w:rPr>
                <w:rFonts w:ascii="Arial" w:hAnsi="Arial" w:cs="Arial"/>
                <w:sz w:val="24"/>
                <w:szCs w:val="24"/>
              </w:rPr>
              <w:t>Director Carrie Castille left, Dionne Toombs = new director; Parag Chitnis leaving end of May</w:t>
            </w:r>
          </w:p>
          <w:p w14:paraId="1234ACAF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76384A11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344A56">
              <w:rPr>
                <w:rFonts w:ascii="Arial" w:hAnsi="Arial" w:cs="Arial"/>
                <w:sz w:val="24"/>
                <w:szCs w:val="24"/>
              </w:rPr>
              <w:t>Bob Godfrey joined NIFA, Sept 2021</w:t>
            </w:r>
          </w:p>
          <w:p w14:paraId="540FDFFC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3B6C98D4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344A56">
              <w:rPr>
                <w:rFonts w:ascii="Arial" w:hAnsi="Arial" w:cs="Arial"/>
                <w:sz w:val="24"/>
                <w:szCs w:val="24"/>
              </w:rPr>
              <w:t>Program Leaders hired, Angelica Van Goor (Genetics), Joel Caton (Ruminant Nutrition), Kamilah Grant (Animal Reproduction)</w:t>
            </w:r>
          </w:p>
          <w:p w14:paraId="543E9928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6701F844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344A56">
              <w:rPr>
                <w:rFonts w:ascii="Arial" w:hAnsi="Arial" w:cs="Arial"/>
                <w:sz w:val="24"/>
                <w:szCs w:val="24"/>
              </w:rPr>
              <w:t xml:space="preserve">Budget -continued increases  -FY22 = 67 million increase and mandatory = increased too; </w:t>
            </w:r>
            <w:proofErr w:type="gramStart"/>
            <w:r w:rsidRPr="00344A56">
              <w:rPr>
                <w:rFonts w:ascii="Arial" w:hAnsi="Arial" w:cs="Arial"/>
                <w:sz w:val="24"/>
                <w:szCs w:val="24"/>
              </w:rPr>
              <w:t>Multi-state</w:t>
            </w:r>
            <w:proofErr w:type="gramEnd"/>
            <w:r w:rsidRPr="00344A56">
              <w:rPr>
                <w:rFonts w:ascii="Arial" w:hAnsi="Arial" w:cs="Arial"/>
                <w:sz w:val="24"/>
                <w:szCs w:val="24"/>
              </w:rPr>
              <w:t xml:space="preserve"> funds kept flat (see document for additional details)</w:t>
            </w:r>
          </w:p>
          <w:p w14:paraId="3DADDCFE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5BF11080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344A56">
              <w:rPr>
                <w:rFonts w:ascii="Arial" w:hAnsi="Arial" w:cs="Arial"/>
                <w:sz w:val="24"/>
                <w:szCs w:val="24"/>
              </w:rPr>
              <w:t>Page 2 = success rate outcomes</w:t>
            </w:r>
          </w:p>
          <w:p w14:paraId="5249D906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69C32761" w14:textId="43B65321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344A56">
              <w:rPr>
                <w:rFonts w:ascii="Arial" w:hAnsi="Arial" w:cs="Arial"/>
                <w:sz w:val="24"/>
                <w:szCs w:val="24"/>
              </w:rPr>
              <w:t xml:space="preserve">Questions: How to decide between Repro and Nutrition/Lactation for Developmental Programming projects -decision based on outcome not </w:t>
            </w:r>
            <w:r w:rsidR="007317F4" w:rsidRPr="00344A56">
              <w:rPr>
                <w:rFonts w:ascii="Arial" w:hAnsi="Arial" w:cs="Arial"/>
                <w:sz w:val="24"/>
                <w:szCs w:val="24"/>
              </w:rPr>
              <w:t>model,</w:t>
            </w:r>
            <w:r w:rsidRPr="00344A56">
              <w:rPr>
                <w:rFonts w:ascii="Arial" w:hAnsi="Arial" w:cs="Arial"/>
                <w:sz w:val="24"/>
                <w:szCs w:val="24"/>
              </w:rPr>
              <w:t xml:space="preserve"> e.g., live calves, repro outcomes = Reproduction sections whereas muscle growth =Animal Growth and Lactation; response to vaccine = Animal Health</w:t>
            </w:r>
          </w:p>
          <w:p w14:paraId="3F319EFA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5F2F40F7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344A56">
              <w:rPr>
                <w:rFonts w:ascii="Arial" w:hAnsi="Arial" w:cs="Arial"/>
                <w:sz w:val="24"/>
                <w:szCs w:val="24"/>
              </w:rPr>
              <w:t>Upcoming round -funding ~same number of grants upcoming submission cycle? Expect these numbers to be similar</w:t>
            </w:r>
          </w:p>
          <w:p w14:paraId="452190C6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1C4AC7BC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344A56">
              <w:rPr>
                <w:rFonts w:ascii="Arial" w:hAnsi="Arial" w:cs="Arial"/>
                <w:sz w:val="24"/>
                <w:szCs w:val="24"/>
              </w:rPr>
              <w:t>Anticipate same number of seed grants? -trying to keep the rate, target 35% success rate</w:t>
            </w:r>
          </w:p>
          <w:p w14:paraId="7017B014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73B2D061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344A56">
              <w:rPr>
                <w:rFonts w:ascii="Arial" w:hAnsi="Arial" w:cs="Arial"/>
                <w:sz w:val="24"/>
                <w:szCs w:val="24"/>
              </w:rPr>
              <w:t>USDA/NIH partnership -completely sunset</w:t>
            </w:r>
          </w:p>
          <w:p w14:paraId="1564160F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67C75D55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344A56">
              <w:rPr>
                <w:rFonts w:ascii="Arial" w:hAnsi="Arial" w:cs="Arial"/>
                <w:sz w:val="24"/>
                <w:szCs w:val="24"/>
              </w:rPr>
              <w:t xml:space="preserve">In person grant </w:t>
            </w:r>
            <w:proofErr w:type="gramStart"/>
            <w:r w:rsidRPr="00344A56">
              <w:rPr>
                <w:rFonts w:ascii="Arial" w:hAnsi="Arial" w:cs="Arial"/>
                <w:sz w:val="24"/>
                <w:szCs w:val="24"/>
              </w:rPr>
              <w:t>panels?</w:t>
            </w:r>
            <w:proofErr w:type="gramEnd"/>
            <w:r w:rsidRPr="00344A56">
              <w:rPr>
                <w:rFonts w:ascii="Arial" w:hAnsi="Arial" w:cs="Arial"/>
                <w:sz w:val="24"/>
                <w:szCs w:val="24"/>
              </w:rPr>
              <w:t xml:space="preserve"> -Deputy Directors have not yet made decisions, some in support but likely left up to program leader, some space in KC and DC</w:t>
            </w:r>
          </w:p>
          <w:p w14:paraId="4E56229A" w14:textId="77777777" w:rsidR="00E36FCB" w:rsidRPr="00344A56" w:rsidRDefault="00E36FCB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021B7101" w14:textId="0914AECC" w:rsidR="00E36FCB" w:rsidRPr="00344A56" w:rsidRDefault="003D058C" w:rsidP="00A8289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344A56">
              <w:rPr>
                <w:rFonts w:ascii="Arial" w:hAnsi="Arial" w:cs="Arial"/>
                <w:sz w:val="24"/>
                <w:szCs w:val="24"/>
              </w:rPr>
              <w:t>=O</w:t>
            </w:r>
            <w:r w:rsidR="00E36FCB" w:rsidRPr="00344A56">
              <w:rPr>
                <w:rFonts w:ascii="Arial" w:hAnsi="Arial" w:cs="Arial"/>
                <w:sz w:val="24"/>
                <w:szCs w:val="24"/>
              </w:rPr>
              <w:t xml:space="preserve">ngoing projects, budget for feeding costs -supplements for projects to cover these costs? USDA = no COVID supplemental funds. </w:t>
            </w:r>
            <w:r w:rsidR="007317F4" w:rsidRPr="00344A56">
              <w:rPr>
                <w:rFonts w:ascii="Arial" w:hAnsi="Arial" w:cs="Arial"/>
                <w:sz w:val="24"/>
                <w:szCs w:val="24"/>
              </w:rPr>
              <w:t>Unfortunately,</w:t>
            </w:r>
            <w:r w:rsidR="00E36FCB" w:rsidRPr="00344A56">
              <w:rPr>
                <w:rFonts w:ascii="Arial" w:hAnsi="Arial" w:cs="Arial"/>
                <w:sz w:val="24"/>
                <w:szCs w:val="24"/>
              </w:rPr>
              <w:t xml:space="preserve"> no money to cover but accepting no cost extension or revision of objectives -contact Mark for additional information</w:t>
            </w:r>
          </w:p>
        </w:tc>
      </w:tr>
      <w:tr w:rsidR="00344A56" w:rsidRPr="00344A56" w14:paraId="7FA6AF10" w14:textId="77777777" w:rsidTr="00F04F6F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719B2F1C" w14:textId="1026E5BE" w:rsidR="00F04F6F" w:rsidRPr="00344A56" w:rsidRDefault="007317F4" w:rsidP="00A8289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10:15</w:t>
            </w:r>
            <w:r w:rsidR="00F04F6F" w:rsidRPr="00344A56">
              <w:rPr>
                <w:rFonts w:ascii="Arial" w:eastAsia="Times New Roman" w:hAnsi="Arial" w:cs="Arial"/>
                <w:sz w:val="24"/>
                <w:szCs w:val="24"/>
              </w:rPr>
              <w:t xml:space="preserve"> AM </w:t>
            </w:r>
          </w:p>
        </w:tc>
        <w:tc>
          <w:tcPr>
            <w:tcW w:w="2557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50ED013E" w14:textId="381F9E41" w:rsidR="00F04F6F" w:rsidRPr="00344A56" w:rsidRDefault="00E36FCB" w:rsidP="00A8289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Station Report</w:t>
            </w:r>
          </w:p>
        </w:tc>
        <w:tc>
          <w:tcPr>
            <w:tcW w:w="4735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2F558A48" w14:textId="62EA6A35" w:rsidR="00F04F6F" w:rsidRPr="00344A56" w:rsidRDefault="00E36FCB" w:rsidP="00A8289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Cecily Bishop</w:t>
            </w:r>
          </w:p>
        </w:tc>
      </w:tr>
      <w:tr w:rsidR="00344A56" w:rsidRPr="00344A56" w14:paraId="4C3E8CB5" w14:textId="77777777" w:rsidTr="00F04F6F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389700E2" w14:textId="34A10778" w:rsidR="00F04F6F" w:rsidRPr="00344A56" w:rsidRDefault="007317F4" w:rsidP="00A8289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10:45</w:t>
            </w:r>
            <w:r w:rsidR="00F04F6F" w:rsidRPr="00344A56">
              <w:rPr>
                <w:rFonts w:ascii="Arial" w:eastAsia="Times New Roman" w:hAnsi="Arial" w:cs="Arial"/>
                <w:sz w:val="24"/>
                <w:szCs w:val="24"/>
              </w:rPr>
              <w:t xml:space="preserve"> AM</w:t>
            </w:r>
          </w:p>
        </w:tc>
        <w:tc>
          <w:tcPr>
            <w:tcW w:w="2557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53137389" w14:textId="77668713" w:rsidR="007317F4" w:rsidRPr="00344A56" w:rsidRDefault="007317F4" w:rsidP="00A8289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s-AR"/>
              </w:rPr>
            </w:pPr>
            <w:proofErr w:type="spellStart"/>
            <w:r w:rsidRPr="00344A56">
              <w:rPr>
                <w:rFonts w:ascii="Arial" w:eastAsia="Times New Roman" w:hAnsi="Arial" w:cs="Arial"/>
                <w:sz w:val="24"/>
                <w:szCs w:val="24"/>
                <w:lang w:val="es-AR"/>
              </w:rPr>
              <w:t>Station</w:t>
            </w:r>
            <w:proofErr w:type="spellEnd"/>
            <w:r w:rsidRPr="00344A56">
              <w:rPr>
                <w:rFonts w:ascii="Arial" w:eastAsia="Times New Roman" w:hAnsi="Arial" w:cs="Arial"/>
                <w:sz w:val="24"/>
                <w:szCs w:val="24"/>
                <w:lang w:val="es-AR"/>
              </w:rPr>
              <w:t xml:space="preserve"> Report</w:t>
            </w:r>
          </w:p>
        </w:tc>
        <w:tc>
          <w:tcPr>
            <w:tcW w:w="4735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2C441DF8" w14:textId="1273B24B" w:rsidR="00F04F6F" w:rsidRPr="00344A56" w:rsidRDefault="007317F4" w:rsidP="00A8289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s-AR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  <w:lang w:val="es-AR"/>
              </w:rPr>
              <w:t>Jennifer Wood</w:t>
            </w:r>
          </w:p>
        </w:tc>
      </w:tr>
      <w:tr w:rsidR="00344A56" w:rsidRPr="00344A56" w14:paraId="0303298D" w14:textId="77777777" w:rsidTr="00F04F6F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16A8DEE3" w14:textId="27598679" w:rsidR="00F04F6F" w:rsidRPr="00344A56" w:rsidRDefault="00F04F6F" w:rsidP="00A8289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s-AR"/>
              </w:rPr>
            </w:pPr>
          </w:p>
        </w:tc>
        <w:tc>
          <w:tcPr>
            <w:tcW w:w="2557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0498C3AA" w14:textId="0CF17D1D" w:rsidR="00F04F6F" w:rsidRPr="00344A56" w:rsidRDefault="00F04F6F" w:rsidP="00A8289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735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739700B6" w14:textId="396FB14C" w:rsidR="00F04F6F" w:rsidRPr="00344A56" w:rsidRDefault="00F04F6F" w:rsidP="00A8289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F04F6F" w:rsidRPr="00344A56" w14:paraId="5871BEA6" w14:textId="77777777" w:rsidTr="00F04F6F">
        <w:trPr>
          <w:trHeight w:val="300"/>
        </w:trPr>
        <w:tc>
          <w:tcPr>
            <w:tcW w:w="0" w:type="auto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2B5DBB33" w14:textId="3F68BEF8" w:rsidR="00F04F6F" w:rsidRPr="00344A56" w:rsidRDefault="007317F4" w:rsidP="00A8289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11:15</w:t>
            </w:r>
            <w:r w:rsidR="00F04F6F" w:rsidRPr="00344A56">
              <w:rPr>
                <w:rFonts w:ascii="Arial" w:eastAsia="Times New Roman" w:hAnsi="Arial" w:cs="Arial"/>
                <w:sz w:val="24"/>
                <w:szCs w:val="24"/>
              </w:rPr>
              <w:t xml:space="preserve"> AM </w:t>
            </w:r>
          </w:p>
        </w:tc>
        <w:tc>
          <w:tcPr>
            <w:tcW w:w="2557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3D91DE3C" w14:textId="4C85FAB3" w:rsidR="007317F4" w:rsidRPr="00344A56" w:rsidRDefault="007317F4" w:rsidP="00A8289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44A56">
              <w:rPr>
                <w:rFonts w:ascii="Arial" w:eastAsia="Times New Roman" w:hAnsi="Arial" w:cs="Arial"/>
                <w:sz w:val="24"/>
                <w:szCs w:val="24"/>
              </w:rPr>
              <w:t>Adjourn</w:t>
            </w:r>
          </w:p>
        </w:tc>
        <w:tc>
          <w:tcPr>
            <w:tcW w:w="4735" w:type="dxa"/>
            <w:tcBorders>
              <w:top w:val="single" w:sz="6" w:space="0" w:color="D4D4D4"/>
              <w:left w:val="single" w:sz="6" w:space="0" w:color="D4D4D4"/>
              <w:bottom w:val="single" w:sz="6" w:space="0" w:color="D4D4D4"/>
              <w:right w:val="single" w:sz="6" w:space="0" w:color="D4D4D4"/>
            </w:tcBorders>
          </w:tcPr>
          <w:p w14:paraId="20077073" w14:textId="77777777" w:rsidR="00F04F6F" w:rsidRPr="00344A56" w:rsidRDefault="00F04F6F" w:rsidP="00A8289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756DD4DF" w14:textId="77777777" w:rsidR="004E4BC0" w:rsidRPr="00344A56" w:rsidRDefault="004E4BC0" w:rsidP="00D95EE6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4E4BC0" w:rsidRPr="00344A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63F80"/>
    <w:multiLevelType w:val="hybridMultilevel"/>
    <w:tmpl w:val="F94094F4"/>
    <w:lvl w:ilvl="0" w:tplc="870C6B32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B71A25"/>
    <w:multiLevelType w:val="hybridMultilevel"/>
    <w:tmpl w:val="E29CF582"/>
    <w:lvl w:ilvl="0" w:tplc="A93AC374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21754993">
    <w:abstractNumId w:val="0"/>
  </w:num>
  <w:num w:numId="2" w16cid:durableId="20345309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TU1NzI1MjIwM7BU0lEKTi0uzszPAykwqQUAtkgEYiwAAAA="/>
  </w:docVars>
  <w:rsids>
    <w:rsidRoot w:val="00AD40BA"/>
    <w:rsid w:val="00033D16"/>
    <w:rsid w:val="00050B9C"/>
    <w:rsid w:val="000801D0"/>
    <w:rsid w:val="00081100"/>
    <w:rsid w:val="000914EE"/>
    <w:rsid w:val="000B2C6B"/>
    <w:rsid w:val="000B52C5"/>
    <w:rsid w:val="000C4AA9"/>
    <w:rsid w:val="000D5F3F"/>
    <w:rsid w:val="000E4513"/>
    <w:rsid w:val="000F058E"/>
    <w:rsid w:val="000F0C34"/>
    <w:rsid w:val="000F637E"/>
    <w:rsid w:val="00105E95"/>
    <w:rsid w:val="0012239D"/>
    <w:rsid w:val="00124D3E"/>
    <w:rsid w:val="00145EE5"/>
    <w:rsid w:val="00174D2B"/>
    <w:rsid w:val="00184B51"/>
    <w:rsid w:val="00192753"/>
    <w:rsid w:val="001C57AB"/>
    <w:rsid w:val="001D2D4E"/>
    <w:rsid w:val="001D4DCB"/>
    <w:rsid w:val="001D5171"/>
    <w:rsid w:val="0023478E"/>
    <w:rsid w:val="00237D8B"/>
    <w:rsid w:val="002958CC"/>
    <w:rsid w:val="002E4D79"/>
    <w:rsid w:val="002E7371"/>
    <w:rsid w:val="00333219"/>
    <w:rsid w:val="00341258"/>
    <w:rsid w:val="00344A56"/>
    <w:rsid w:val="003762EC"/>
    <w:rsid w:val="00376930"/>
    <w:rsid w:val="00376EF3"/>
    <w:rsid w:val="003776E8"/>
    <w:rsid w:val="00381F21"/>
    <w:rsid w:val="0039090B"/>
    <w:rsid w:val="003A0049"/>
    <w:rsid w:val="003A7DDA"/>
    <w:rsid w:val="003B5675"/>
    <w:rsid w:val="003B7B07"/>
    <w:rsid w:val="003C5723"/>
    <w:rsid w:val="003D058C"/>
    <w:rsid w:val="003D465E"/>
    <w:rsid w:val="00406548"/>
    <w:rsid w:val="0044701A"/>
    <w:rsid w:val="0045250C"/>
    <w:rsid w:val="00460981"/>
    <w:rsid w:val="00474F89"/>
    <w:rsid w:val="004975A4"/>
    <w:rsid w:val="004B4996"/>
    <w:rsid w:val="004E4BC0"/>
    <w:rsid w:val="004E53B6"/>
    <w:rsid w:val="00537560"/>
    <w:rsid w:val="005A1655"/>
    <w:rsid w:val="005A2D02"/>
    <w:rsid w:val="005D7094"/>
    <w:rsid w:val="005F7F74"/>
    <w:rsid w:val="006029EF"/>
    <w:rsid w:val="00641BE8"/>
    <w:rsid w:val="00663CA6"/>
    <w:rsid w:val="00672E6A"/>
    <w:rsid w:val="0067503A"/>
    <w:rsid w:val="006759C7"/>
    <w:rsid w:val="0068125F"/>
    <w:rsid w:val="00700E64"/>
    <w:rsid w:val="00705B51"/>
    <w:rsid w:val="007317F4"/>
    <w:rsid w:val="00732BAD"/>
    <w:rsid w:val="0075164D"/>
    <w:rsid w:val="007665D6"/>
    <w:rsid w:val="00773E86"/>
    <w:rsid w:val="007863B5"/>
    <w:rsid w:val="00795DDA"/>
    <w:rsid w:val="007C476A"/>
    <w:rsid w:val="007C50DE"/>
    <w:rsid w:val="007D415F"/>
    <w:rsid w:val="007E649B"/>
    <w:rsid w:val="007F6377"/>
    <w:rsid w:val="00807749"/>
    <w:rsid w:val="008418CA"/>
    <w:rsid w:val="00847B33"/>
    <w:rsid w:val="00887628"/>
    <w:rsid w:val="008B30DE"/>
    <w:rsid w:val="008B3BDB"/>
    <w:rsid w:val="008B787E"/>
    <w:rsid w:val="008D14C9"/>
    <w:rsid w:val="008D33A5"/>
    <w:rsid w:val="008E7ABB"/>
    <w:rsid w:val="008F0BDB"/>
    <w:rsid w:val="00933704"/>
    <w:rsid w:val="009660A1"/>
    <w:rsid w:val="0096655B"/>
    <w:rsid w:val="009A5101"/>
    <w:rsid w:val="009A6B68"/>
    <w:rsid w:val="009C02CE"/>
    <w:rsid w:val="009C2A43"/>
    <w:rsid w:val="009C610E"/>
    <w:rsid w:val="00A00E03"/>
    <w:rsid w:val="00A0472F"/>
    <w:rsid w:val="00A05C10"/>
    <w:rsid w:val="00A507C6"/>
    <w:rsid w:val="00A576A9"/>
    <w:rsid w:val="00A60105"/>
    <w:rsid w:val="00A60613"/>
    <w:rsid w:val="00A639A8"/>
    <w:rsid w:val="00A82E87"/>
    <w:rsid w:val="00AA6C10"/>
    <w:rsid w:val="00AC2630"/>
    <w:rsid w:val="00AD40BA"/>
    <w:rsid w:val="00AE09E1"/>
    <w:rsid w:val="00AE6493"/>
    <w:rsid w:val="00B041D8"/>
    <w:rsid w:val="00B120E5"/>
    <w:rsid w:val="00B228EE"/>
    <w:rsid w:val="00B24C35"/>
    <w:rsid w:val="00B6715A"/>
    <w:rsid w:val="00B70162"/>
    <w:rsid w:val="00B8423E"/>
    <w:rsid w:val="00B90008"/>
    <w:rsid w:val="00BA2E92"/>
    <w:rsid w:val="00C2223E"/>
    <w:rsid w:val="00C52A81"/>
    <w:rsid w:val="00C774DA"/>
    <w:rsid w:val="00C9007D"/>
    <w:rsid w:val="00C91A31"/>
    <w:rsid w:val="00CB4A0A"/>
    <w:rsid w:val="00CE1CEE"/>
    <w:rsid w:val="00D30ACB"/>
    <w:rsid w:val="00D45430"/>
    <w:rsid w:val="00D4724C"/>
    <w:rsid w:val="00D73D35"/>
    <w:rsid w:val="00D76104"/>
    <w:rsid w:val="00D95EE6"/>
    <w:rsid w:val="00DC69DC"/>
    <w:rsid w:val="00DF24B8"/>
    <w:rsid w:val="00DF3E8F"/>
    <w:rsid w:val="00E07F74"/>
    <w:rsid w:val="00E36FCB"/>
    <w:rsid w:val="00E3740B"/>
    <w:rsid w:val="00E37F92"/>
    <w:rsid w:val="00E41538"/>
    <w:rsid w:val="00E62443"/>
    <w:rsid w:val="00E66A3E"/>
    <w:rsid w:val="00E9642B"/>
    <w:rsid w:val="00EB017C"/>
    <w:rsid w:val="00EC2235"/>
    <w:rsid w:val="00EC365E"/>
    <w:rsid w:val="00EC5596"/>
    <w:rsid w:val="00ED0D1C"/>
    <w:rsid w:val="00ED0F87"/>
    <w:rsid w:val="00ED5FED"/>
    <w:rsid w:val="00EE3C5A"/>
    <w:rsid w:val="00EF096A"/>
    <w:rsid w:val="00F04694"/>
    <w:rsid w:val="00F04F6F"/>
    <w:rsid w:val="00F20AB4"/>
    <w:rsid w:val="00F362F7"/>
    <w:rsid w:val="00F50029"/>
    <w:rsid w:val="00F572E8"/>
    <w:rsid w:val="00F83946"/>
    <w:rsid w:val="00F875DD"/>
    <w:rsid w:val="00F91433"/>
    <w:rsid w:val="00FB0252"/>
    <w:rsid w:val="00FB5D46"/>
    <w:rsid w:val="00FD6CEC"/>
    <w:rsid w:val="00FE3D24"/>
    <w:rsid w:val="00FF0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1BE3F"/>
  <w15:docId w15:val="{D05DBECB-B55D-468C-9B15-423638CA8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60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72E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2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virginiatech.zoom.us/j/83525135779?pwd=SDJrY1FDaEg3ZVM4YnowMnBMUE1xZz0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4</Pages>
  <Words>693</Words>
  <Characters>395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Ag and Life Sciences</Company>
  <LinksUpToDate>false</LinksUpToDate>
  <CharactersWithSpaces>4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S_USER</dc:creator>
  <cp:lastModifiedBy>Julio O. Giordano</cp:lastModifiedBy>
  <cp:revision>12</cp:revision>
  <cp:lastPrinted>2022-08-02T20:35:00Z</cp:lastPrinted>
  <dcterms:created xsi:type="dcterms:W3CDTF">2022-05-17T13:08:00Z</dcterms:created>
  <dcterms:modified xsi:type="dcterms:W3CDTF">2022-08-03T19:14:00Z</dcterms:modified>
</cp:coreProperties>
</file>